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jc w:val="both"/>
      <w:ind w:firstLineChars="0"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00"/>
        <w:tab w:val="right" w:pos="500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0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Title">
    <w:name w:val="Abstract Title"/>
    <w:basedOn w:val="Title"/>
    <w:next w:val="Abstract"/>
    <w:qFormat/>
    <w:rPr>
      <w:sz w:val="36"/>
      <w:szCs w:val="36"/>
      <w:u w:val="double"/>
      <w:uCs w:val="double"/>
    </w:rPr>
  </w:style>
  <w:style w:type="paragraph" w:customStyle="1" w:styleId="AbstractMessage">
    <w:name w:val="Abstract Message"/>
    <w:basedOn w:val="Normal"/>
    <w:next w:val="Abstract"/>
    <w:link w:val="AbstractChar"/>
    <w:qFormat/>
    <w:pPr>
      <w:jc w:val="both"/>
      <w:tabs>
        <w:tab w:val="right" w:pos="8307"/>
      </w:tabs>
    </w:pPr>
    <w:rPr>
      <w:rFonts w:ascii="Times New Roman" w:cs="Times New Roman" w:eastAsia="楷体" w:hAnsi="Times New Roman"/>
      <w:sz w:val="28"/>
      <w:szCs w:val="28"/>
    </w:rPr>
  </w:style>
  <w:style w:type="paragraph" w:customStyle="1" w:styleId="AbstractUnderlineMessage">
    <w:name w:val="Abstract Underline Message"/>
    <w:basedOn w:val="AbstractMessage"/>
    <w:next w:val="Abstract"/>
    <w:link w:val="AbstractUnderlineChar"/>
    <w:qFormat/>
    <w:rPr>
      <w:u w:val="single"/>
      <w:uCs w:val="single"/>
    </w:rPr>
  </w:style>
  <w:style w:type="paragraph" w:customStyle="1" w:styleId="Abstract">
    <w:name w:val="Abstract"/>
    <w:basedOn w:val="AbstractMessage"/>
    <w:next w:val="Abstract"/>
    <w:qFormat/>
    <w:pPr>
      <w:ind w:firstLineChars="200"/>
    </w:pPr>
  </w:style>
  <w:style w:type="paragraph" w:customStyle="1" w:styleId="Keywords">
    <w:name w:val="Keywords"/>
    <w:basedOn w:val="AbstractMessage"/>
    <w:next w:val="Keywords"/>
    <w:qFormat/>
  </w:style>
  <w:style w:type="character" w:customStyle="1" w:styleId="AbstractChar">
    <w:name w:val="Abstract Char"/>
    <w:basedOn w:val="BodyTextChar"/>
    <w:link w:val="AbstractMessage"/>
    <w:rPr>
      <w:u w:val="false"/>
      <w:uCs w:val="false"/>
    </w:rPr>
  </w:style>
  <w:style w:type="character" w:customStyle="1" w:styleId="AbstractUnderlineChar">
    <w:name w:val="Abstract Underline Char"/>
    <w:basedOn w:val="AbstractChar"/>
    <w:link w:val="AbstractUnderlineMessage"/>
    <w:rPr>
      <w:u w:val="single"/>
      <w:uCs w:val="single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